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67594" w14:textId="77777777" w:rsidR="005D4C61" w:rsidRPr="005D4C61" w:rsidRDefault="005D4C61" w:rsidP="005D4C61">
      <w:pPr>
        <w:pStyle w:val="FirstParagraph"/>
        <w:jc w:val="center"/>
        <w:rPr>
          <w:rFonts w:asciiTheme="majorHAnsi" w:hAnsiTheme="majorHAnsi" w:cstheme="majorHAnsi"/>
          <w:b/>
          <w:bCs/>
          <w:sz w:val="40"/>
          <w:szCs w:val="40"/>
        </w:rPr>
      </w:pPr>
    </w:p>
    <w:p w14:paraId="7057FBBF" w14:textId="0F0190E3" w:rsidR="00B97494" w:rsidRPr="005D4C61" w:rsidRDefault="00000000" w:rsidP="005D4C61">
      <w:pPr>
        <w:pStyle w:val="FirstParagraph"/>
        <w:jc w:val="center"/>
        <w:rPr>
          <w:rFonts w:asciiTheme="majorHAnsi" w:hAnsiTheme="majorHAnsi" w:cstheme="majorHAnsi"/>
          <w:b/>
          <w:bCs/>
          <w:sz w:val="40"/>
          <w:szCs w:val="40"/>
        </w:rPr>
      </w:pPr>
      <w:r w:rsidRPr="005D4C61">
        <w:rPr>
          <w:rFonts w:asciiTheme="majorHAnsi" w:hAnsiTheme="majorHAnsi" w:cstheme="majorHAnsi"/>
          <w:b/>
          <w:bCs/>
          <w:sz w:val="40"/>
          <w:szCs w:val="40"/>
        </w:rPr>
        <w:t>SMM635 — Mid-Term Project Submission Template</w:t>
      </w:r>
    </w:p>
    <w:p w14:paraId="4A9F8425" w14:textId="649D499E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011E2BDD" w14:textId="7D855B41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000ABFA2" w14:textId="376661F9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6DC9692B" w14:textId="62D48AAF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0ED9435A" w14:textId="3FF99D20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660DAEC3" w14:textId="35F65C63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47430ADF" w14:textId="7204DCBC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3F94FC54" w14:textId="51A0E8DF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2512A25B" w14:textId="56EB53C0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1CF8CCA9" w14:textId="77777777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7A61B27D" w14:textId="77777777" w:rsidR="00B97494" w:rsidRPr="005D4C61" w:rsidRDefault="00000000" w:rsidP="005D4C61">
      <w:pPr>
        <w:pStyle w:val="BodyText"/>
        <w:jc w:val="center"/>
        <w:rPr>
          <w:rFonts w:asciiTheme="majorHAnsi" w:hAnsiTheme="majorHAnsi" w:cstheme="majorHAnsi"/>
        </w:rPr>
      </w:pPr>
      <w:r w:rsidRPr="005D4C61">
        <w:rPr>
          <w:rFonts w:asciiTheme="majorHAnsi" w:hAnsiTheme="majorHAnsi" w:cstheme="majorHAnsi"/>
          <w:b/>
          <w:bCs/>
        </w:rPr>
        <w:t>!! Do not remove the blank page between the sections!!</w:t>
      </w:r>
    </w:p>
    <w:p w14:paraId="11095907" w14:textId="585B20F7" w:rsidR="005D4C61" w:rsidRPr="005D4C61" w:rsidRDefault="00000000" w:rsidP="005D4C61">
      <w:pPr>
        <w:pStyle w:val="BodyText"/>
        <w:jc w:val="center"/>
        <w:rPr>
          <w:rFonts w:asciiTheme="majorHAnsi" w:hAnsiTheme="majorHAnsi" w:cstheme="majorHAnsi"/>
          <w:b/>
          <w:bCs/>
        </w:rPr>
      </w:pPr>
      <w:r w:rsidRPr="005D4C61">
        <w:rPr>
          <w:rFonts w:asciiTheme="majorHAnsi" w:hAnsiTheme="majorHAnsi" w:cstheme="majorHAnsi"/>
          <w:b/>
          <w:bCs/>
        </w:rPr>
        <w:t>— That’s the space for the marker’s feedback —</w:t>
      </w:r>
    </w:p>
    <w:p w14:paraId="3B0C8596" w14:textId="0F9EE2CE" w:rsidR="007278F8" w:rsidRDefault="005D4C61">
      <w:pPr>
        <w:rPr>
          <w:rFonts w:asciiTheme="majorHAnsi" w:hAnsiTheme="majorHAnsi" w:cstheme="majorHAnsi"/>
          <w:b/>
          <w:bCs/>
        </w:rPr>
      </w:pPr>
      <w:r w:rsidRPr="005D4C61">
        <w:rPr>
          <w:rFonts w:asciiTheme="majorHAnsi" w:hAnsiTheme="majorHAnsi" w:cstheme="majorHAnsi"/>
          <w:b/>
          <w:bCs/>
        </w:rPr>
        <w:br w:type="page"/>
      </w:r>
      <w:r w:rsidR="007278F8">
        <w:rPr>
          <w:rFonts w:asciiTheme="majorHAnsi" w:hAnsiTheme="majorHAnsi" w:cstheme="majorHAnsi"/>
          <w:b/>
          <w:bCs/>
        </w:rPr>
        <w:lastRenderedPageBreak/>
        <w:br w:type="page"/>
      </w:r>
    </w:p>
    <w:p w14:paraId="2EA91F83" w14:textId="77C14525" w:rsidR="005D4C61" w:rsidRPr="005D4C61" w:rsidRDefault="00000000">
      <w:pPr>
        <w:pStyle w:val="Heading1"/>
        <w:rPr>
          <w:rFonts w:cstheme="majorHAnsi"/>
        </w:rPr>
      </w:pPr>
      <w:bookmarkStart w:id="0" w:name="visualization-1"/>
      <w:r w:rsidRPr="005D4C61">
        <w:rPr>
          <w:rFonts w:cstheme="majorHAnsi"/>
        </w:rPr>
        <w:lastRenderedPageBreak/>
        <w:t>Visualization #1</w:t>
      </w:r>
    </w:p>
    <w:p w14:paraId="441E6E9F" w14:textId="63143B4C" w:rsidR="005D4C61" w:rsidRPr="005D4C61" w:rsidRDefault="00582747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  <w:r w:rsidRPr="00582747">
        <w:rPr>
          <w:rFonts w:asciiTheme="majorHAnsi" w:hAnsiTheme="majorHAnsi" w:cstheme="majorHAnsi"/>
          <w:sz w:val="22"/>
          <w:szCs w:val="22"/>
        </w:rPr>
        <w:t>How has the pattern of climate change actions varied over time?</w:t>
      </w:r>
      <w:r w:rsidR="005D4C61" w:rsidRPr="005D4C61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3E61BF4B" w14:textId="77777777" w:rsidR="005D4C61" w:rsidRPr="005D4C61" w:rsidRDefault="005D4C61">
      <w:pPr>
        <w:rPr>
          <w:rFonts w:asciiTheme="majorHAnsi" w:hAnsiTheme="majorHAnsi" w:cstheme="majorHAnsi"/>
          <w:sz w:val="10"/>
          <w:szCs w:val="10"/>
        </w:rPr>
      </w:pPr>
    </w:p>
    <w:p w14:paraId="47BADA3C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8B71A22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366E0E9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E64A0FF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CB6D5BE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08F0FE6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3DD0428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96FED06" w14:textId="6B1F513A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VISUALIZATION HERE</w:t>
      </w:r>
    </w:p>
    <w:p w14:paraId="2B7C010D" w14:textId="4F41279D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1998E5A" w14:textId="4AF6BDC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6DB6623" w14:textId="59EA4DAA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CB263D4" w14:textId="32AC732A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CCAE01C" w14:textId="2E046173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91B32FE" w14:textId="23803FA6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A168313" w14:textId="1CAF131F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37D4DFA" w14:textId="79252EC2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27FB87F" w14:textId="18D5A8E5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CBBBF40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</w:rPr>
      </w:pPr>
    </w:p>
    <w:p w14:paraId="6C67B45C" w14:textId="11008789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</w:rPr>
        <w:br w:type="page"/>
      </w:r>
      <w:r w:rsidRPr="005D4C61">
        <w:rPr>
          <w:rFonts w:asciiTheme="majorHAnsi" w:hAnsiTheme="majorHAnsi" w:cstheme="majorHAnsi"/>
          <w:sz w:val="22"/>
          <w:szCs w:val="22"/>
        </w:rPr>
        <w:lastRenderedPageBreak/>
        <w:t xml:space="preserve">What are the key design features of your visualization? (MAX 200 WORDS) </w:t>
      </w:r>
    </w:p>
    <w:p w14:paraId="5C5C3D7A" w14:textId="59AF5FB0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37F6D222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56404A85" w14:textId="31687FED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3ACFDACC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0A137D19" w14:textId="12E82B1C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6FCA92F5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22B94F5A" w14:textId="3A25E32C" w:rsidR="005D4C61" w:rsidRPr="005D4C61" w:rsidRDefault="005D4C61">
      <w:pPr>
        <w:rPr>
          <w:rFonts w:asciiTheme="majorHAnsi" w:hAnsiTheme="majorHAnsi" w:cstheme="majorHAnsi"/>
        </w:rPr>
      </w:pPr>
    </w:p>
    <w:p w14:paraId="575B6CA5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 xml:space="preserve">Why did you choose the above-mentioned design features? (MAX 200 WORDS) </w:t>
      </w:r>
    </w:p>
    <w:p w14:paraId="5FA90B75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7329799E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192B94BE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37F5F7B1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722C23C1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226496E1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1F8EB6C6" w14:textId="23A918E2" w:rsidR="005D4C61" w:rsidRPr="005D4C61" w:rsidRDefault="005D4C61">
      <w:pPr>
        <w:rPr>
          <w:rFonts w:asciiTheme="majorHAnsi" w:hAnsiTheme="majorHAnsi" w:cstheme="majorHAnsi"/>
        </w:rPr>
      </w:pPr>
    </w:p>
    <w:p w14:paraId="56A72872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 xml:space="preserve">What is the main insight of the chart? (MAX 100 WORDS) </w:t>
      </w:r>
    </w:p>
    <w:p w14:paraId="1BB167DD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7FEA3E1B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190AAB04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1AE66CFD" w14:textId="77777777" w:rsidR="005D4C61" w:rsidRPr="005D4C61" w:rsidRDefault="005D4C61">
      <w:pPr>
        <w:rPr>
          <w:rFonts w:asciiTheme="majorHAnsi" w:hAnsiTheme="majorHAnsi" w:cstheme="majorHAnsi"/>
        </w:rPr>
      </w:pPr>
      <w:r w:rsidRPr="005D4C61">
        <w:rPr>
          <w:rFonts w:asciiTheme="majorHAnsi" w:hAnsiTheme="majorHAnsi" w:cstheme="majorHAnsi"/>
        </w:rPr>
        <w:br w:type="page"/>
      </w:r>
    </w:p>
    <w:p w14:paraId="4C869560" w14:textId="34361C3F" w:rsidR="005D4C61" w:rsidRPr="005D4C61" w:rsidRDefault="005D4C61">
      <w:pPr>
        <w:rPr>
          <w:rFonts w:asciiTheme="majorHAnsi" w:hAnsiTheme="majorHAnsi" w:cstheme="majorHAnsi"/>
        </w:rPr>
      </w:pPr>
      <w:r w:rsidRPr="005D4C61">
        <w:rPr>
          <w:rFonts w:asciiTheme="majorHAnsi" w:hAnsiTheme="majorHAnsi" w:cstheme="majorHAnsi"/>
        </w:rPr>
        <w:lastRenderedPageBreak/>
        <w:br w:type="page"/>
      </w:r>
    </w:p>
    <w:p w14:paraId="292AA062" w14:textId="4FE71B30" w:rsidR="005D4C61" w:rsidRPr="005D4C61" w:rsidRDefault="00000000">
      <w:pPr>
        <w:pStyle w:val="Heading1"/>
        <w:rPr>
          <w:rFonts w:cstheme="majorHAnsi"/>
        </w:rPr>
      </w:pPr>
      <w:bookmarkStart w:id="1" w:name="visualization-2"/>
      <w:bookmarkEnd w:id="0"/>
      <w:r w:rsidRPr="005D4C61">
        <w:rPr>
          <w:rFonts w:cstheme="majorHAnsi"/>
        </w:rPr>
        <w:lastRenderedPageBreak/>
        <w:t>Visualization #2</w:t>
      </w:r>
    </w:p>
    <w:p w14:paraId="0796FB09" w14:textId="25A0E681" w:rsidR="00582747" w:rsidRPr="00582747" w:rsidRDefault="00582747" w:rsidP="0058274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82747">
        <w:rPr>
          <w:rFonts w:asciiTheme="majorHAnsi" w:hAnsiTheme="majorHAnsi" w:cstheme="majorHAnsi"/>
          <w:sz w:val="22"/>
          <w:szCs w:val="22"/>
        </w:rPr>
        <w:t>How does the pattern of climate change actions change across countries?</w:t>
      </w:r>
    </w:p>
    <w:p w14:paraId="13BF1F40" w14:textId="209CA47B" w:rsidR="005D4C61" w:rsidRPr="005D4C61" w:rsidRDefault="00582747" w:rsidP="0058274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  <w:r w:rsidRPr="00582747">
        <w:rPr>
          <w:rFonts w:asciiTheme="majorHAnsi" w:hAnsiTheme="majorHAnsi" w:cstheme="majorHAnsi"/>
          <w:sz w:val="22"/>
          <w:szCs w:val="22"/>
        </w:rPr>
        <w:t>What economic and social variables account for the inter-country variation?</w:t>
      </w:r>
    </w:p>
    <w:p w14:paraId="3DDC3A42" w14:textId="77777777" w:rsidR="005D4C61" w:rsidRPr="005D4C61" w:rsidRDefault="005D4C61" w:rsidP="005D4C61">
      <w:pPr>
        <w:rPr>
          <w:rFonts w:asciiTheme="majorHAnsi" w:hAnsiTheme="majorHAnsi" w:cstheme="majorHAnsi"/>
          <w:sz w:val="10"/>
          <w:szCs w:val="10"/>
        </w:rPr>
      </w:pPr>
    </w:p>
    <w:p w14:paraId="44B3D656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2326B59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34D0176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C3DD452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B07406E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03F925A" w14:textId="6A15AD90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CB06A97" w14:textId="76F617AA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9F6DBC7" w14:textId="6E5A476B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872C3D1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1DE7118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DA57CDC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VISUALIZATION HERE</w:t>
      </w:r>
    </w:p>
    <w:p w14:paraId="30B3E747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0BC6317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6322A18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D85B229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D10B339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4B873DD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341BD54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C090367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84E25F9" w14:textId="77777777" w:rsidR="005D4C61" w:rsidRDefault="005D4C61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br w:type="page"/>
      </w:r>
    </w:p>
    <w:p w14:paraId="6913AB1B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lastRenderedPageBreak/>
        <w:t xml:space="preserve">What are the key design features of your visualization? (MAX 200 WORDS) </w:t>
      </w:r>
    </w:p>
    <w:p w14:paraId="32982013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111336A5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29242532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6AB3AD0D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0A02CD47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2889D272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4A5B14FD" w14:textId="77777777" w:rsidR="005D4C61" w:rsidRPr="005D4C61" w:rsidRDefault="005D4C61" w:rsidP="005D4C61">
      <w:pPr>
        <w:rPr>
          <w:rFonts w:asciiTheme="majorHAnsi" w:hAnsiTheme="majorHAnsi" w:cstheme="majorHAnsi"/>
        </w:rPr>
      </w:pPr>
    </w:p>
    <w:p w14:paraId="234102E2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 xml:space="preserve">Why did you choose the above-mentioned design features? (MAX 200 WORDS) </w:t>
      </w:r>
    </w:p>
    <w:p w14:paraId="10184AD5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0EFB7FBC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6160052B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3BB33377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64CA24D6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39F3FFF5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60AF2827" w14:textId="77777777" w:rsidR="005D4C61" w:rsidRPr="005D4C61" w:rsidRDefault="005D4C61" w:rsidP="005D4C61">
      <w:pPr>
        <w:rPr>
          <w:rFonts w:asciiTheme="majorHAnsi" w:hAnsiTheme="majorHAnsi" w:cstheme="majorHAnsi"/>
        </w:rPr>
      </w:pPr>
    </w:p>
    <w:p w14:paraId="3AA44B51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 xml:space="preserve">What is the main insight of the chart? (MAX 100 WORDS) </w:t>
      </w:r>
    </w:p>
    <w:p w14:paraId="4BEA3286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72A11F2F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2A364C7B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0020CEA6" w14:textId="77777777" w:rsidR="005D4C61" w:rsidRPr="005D4C61" w:rsidRDefault="005D4C61" w:rsidP="005D4C61">
      <w:pPr>
        <w:rPr>
          <w:rFonts w:asciiTheme="majorHAnsi" w:hAnsiTheme="majorHAnsi" w:cstheme="majorHAnsi"/>
        </w:rPr>
      </w:pPr>
      <w:r w:rsidRPr="005D4C61">
        <w:rPr>
          <w:rFonts w:asciiTheme="majorHAnsi" w:hAnsiTheme="majorHAnsi" w:cstheme="majorHAnsi"/>
        </w:rPr>
        <w:br w:type="page"/>
      </w:r>
    </w:p>
    <w:p w14:paraId="700AECB5" w14:textId="02866144" w:rsidR="005D4C61" w:rsidRPr="005D4C61" w:rsidRDefault="005D4C61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32"/>
          <w:szCs w:val="32"/>
        </w:rPr>
      </w:pPr>
      <w:r w:rsidRPr="005D4C61">
        <w:rPr>
          <w:rFonts w:asciiTheme="majorHAnsi" w:hAnsiTheme="majorHAnsi" w:cstheme="majorHAnsi"/>
        </w:rPr>
        <w:lastRenderedPageBreak/>
        <w:br w:type="page"/>
      </w:r>
    </w:p>
    <w:p w14:paraId="6357A77E" w14:textId="325BFF61" w:rsidR="005D4C61" w:rsidRPr="005D4C61" w:rsidRDefault="00000000">
      <w:pPr>
        <w:pStyle w:val="Heading1"/>
        <w:rPr>
          <w:rFonts w:cstheme="majorHAnsi"/>
        </w:rPr>
      </w:pPr>
      <w:bookmarkStart w:id="2" w:name="visualization-3"/>
      <w:bookmarkEnd w:id="1"/>
      <w:r w:rsidRPr="005D4C61">
        <w:rPr>
          <w:rFonts w:cstheme="majorHAnsi"/>
        </w:rPr>
        <w:lastRenderedPageBreak/>
        <w:t>Visualization #3</w:t>
      </w:r>
    </w:p>
    <w:p w14:paraId="77778E63" w14:textId="369B8FFE" w:rsidR="005D4C61" w:rsidRPr="00582747" w:rsidRDefault="00582747" w:rsidP="0058274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82747">
        <w:rPr>
          <w:rFonts w:asciiTheme="majorHAnsi" w:hAnsiTheme="majorHAnsi" w:cstheme="majorHAnsi"/>
          <w:sz w:val="22"/>
          <w:szCs w:val="22"/>
        </w:rPr>
        <w:t>Are there any countries that have significantly changed their climate</w:t>
      </w:r>
      <w:r>
        <w:rPr>
          <w:rFonts w:asciiTheme="majorHAnsi" w:hAnsiTheme="majorHAnsi" w:cstheme="majorHAnsi"/>
          <w:sz w:val="22"/>
          <w:szCs w:val="22"/>
        </w:rPr>
        <w:t xml:space="preserve"> </w:t>
      </w:r>
      <w:r w:rsidRPr="00582747">
        <w:rPr>
          <w:rFonts w:asciiTheme="majorHAnsi" w:hAnsiTheme="majorHAnsi" w:cstheme="majorHAnsi"/>
          <w:sz w:val="22"/>
          <w:szCs w:val="22"/>
        </w:rPr>
        <w:t>change actions over time?</w:t>
      </w:r>
    </w:p>
    <w:p w14:paraId="618939B7" w14:textId="77777777" w:rsidR="005D4C61" w:rsidRPr="005D4C61" w:rsidRDefault="005D4C61" w:rsidP="005D4C61">
      <w:pPr>
        <w:rPr>
          <w:rFonts w:asciiTheme="majorHAnsi" w:hAnsiTheme="majorHAnsi" w:cstheme="majorHAnsi"/>
          <w:sz w:val="10"/>
          <w:szCs w:val="10"/>
        </w:rPr>
      </w:pPr>
    </w:p>
    <w:p w14:paraId="68781339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1865835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9F2D5AC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3FC2151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A9707C1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F113D2B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3649474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4A00D77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B317A94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4384C44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ED2B801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VISUALIZATION HERE</w:t>
      </w:r>
    </w:p>
    <w:p w14:paraId="44E9B609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4F94F89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B6D138E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2943828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B3B1CE4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5D01FD0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C611EE4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4EAF0BC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2638D47" w14:textId="77777777" w:rsidR="005D4C61" w:rsidRPr="005D4C61" w:rsidRDefault="005D4C61" w:rsidP="005D4C61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32"/>
          <w:szCs w:val="32"/>
        </w:rPr>
      </w:pPr>
      <w:r w:rsidRPr="005D4C61">
        <w:rPr>
          <w:rFonts w:asciiTheme="majorHAnsi" w:hAnsiTheme="majorHAnsi" w:cstheme="majorHAnsi"/>
        </w:rPr>
        <w:br w:type="page"/>
      </w:r>
    </w:p>
    <w:p w14:paraId="05A4601E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lastRenderedPageBreak/>
        <w:t xml:space="preserve">What are the key design features of your visualization? (MAX 200 WORDS) </w:t>
      </w:r>
    </w:p>
    <w:p w14:paraId="0E082004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68C0F561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4D927F8A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0833A581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40610D92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66526D5B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033A3BAA" w14:textId="77777777" w:rsidR="005D4C61" w:rsidRPr="005D4C61" w:rsidRDefault="005D4C61" w:rsidP="005D4C61">
      <w:pPr>
        <w:rPr>
          <w:rFonts w:asciiTheme="majorHAnsi" w:hAnsiTheme="majorHAnsi" w:cstheme="majorHAnsi"/>
        </w:rPr>
      </w:pPr>
    </w:p>
    <w:p w14:paraId="6C0FA90B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 xml:space="preserve">Why did you choose the above-mentioned design features? (MAX 200 WORDS) </w:t>
      </w:r>
    </w:p>
    <w:p w14:paraId="2FD5055C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1A3B564B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716A33BD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124FD838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1C2687E1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0D378AAC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26CFAA59" w14:textId="77777777" w:rsidR="005D4C61" w:rsidRPr="005D4C61" w:rsidRDefault="005D4C61" w:rsidP="005D4C61">
      <w:pPr>
        <w:rPr>
          <w:rFonts w:asciiTheme="majorHAnsi" w:hAnsiTheme="majorHAnsi" w:cstheme="majorHAnsi"/>
        </w:rPr>
      </w:pPr>
    </w:p>
    <w:p w14:paraId="07C6E536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 xml:space="preserve">What is the main insight of the chart? (MAX 100 WORDS) </w:t>
      </w:r>
    </w:p>
    <w:p w14:paraId="74540A07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57119E56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59F42361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05FE2DCA" w14:textId="77777777" w:rsidR="005D4C61" w:rsidRPr="005D4C61" w:rsidRDefault="005D4C61" w:rsidP="005D4C61">
      <w:pPr>
        <w:rPr>
          <w:rFonts w:asciiTheme="majorHAnsi" w:hAnsiTheme="majorHAnsi" w:cstheme="majorHAnsi"/>
        </w:rPr>
      </w:pPr>
      <w:r w:rsidRPr="005D4C61">
        <w:rPr>
          <w:rFonts w:asciiTheme="majorHAnsi" w:hAnsiTheme="majorHAnsi" w:cstheme="majorHAnsi"/>
        </w:rPr>
        <w:br w:type="page"/>
      </w:r>
    </w:p>
    <w:p w14:paraId="6E121442" w14:textId="77777777" w:rsidR="005D4C61" w:rsidRPr="005D4C61" w:rsidRDefault="005D4C61">
      <w:pPr>
        <w:rPr>
          <w:rFonts w:asciiTheme="majorHAnsi" w:hAnsiTheme="majorHAnsi" w:cstheme="majorHAnsi"/>
        </w:rPr>
      </w:pPr>
    </w:p>
    <w:p w14:paraId="0E6100B0" w14:textId="05CEEACB" w:rsidR="005D4C61" w:rsidRPr="005D4C61" w:rsidRDefault="005D4C61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32"/>
          <w:szCs w:val="32"/>
        </w:rPr>
      </w:pPr>
      <w:r w:rsidRPr="005D4C61">
        <w:rPr>
          <w:rFonts w:asciiTheme="majorHAnsi" w:hAnsiTheme="majorHAnsi" w:cstheme="majorHAnsi"/>
        </w:rPr>
        <w:br w:type="page"/>
      </w:r>
    </w:p>
    <w:p w14:paraId="34C16916" w14:textId="62CDB4F2" w:rsidR="005D4C61" w:rsidRPr="005D4C61" w:rsidRDefault="00000000">
      <w:pPr>
        <w:pStyle w:val="Heading1"/>
        <w:rPr>
          <w:rFonts w:cstheme="majorHAnsi"/>
        </w:rPr>
      </w:pPr>
      <w:bookmarkStart w:id="3" w:name="visualization-4"/>
      <w:bookmarkEnd w:id="2"/>
      <w:r w:rsidRPr="005D4C61">
        <w:rPr>
          <w:rFonts w:cstheme="majorHAnsi"/>
        </w:rPr>
        <w:lastRenderedPageBreak/>
        <w:t>Visualization #4</w:t>
      </w:r>
    </w:p>
    <w:p w14:paraId="6520A87C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  <w:r w:rsidRPr="005D4C61">
        <w:rPr>
          <w:rFonts w:asciiTheme="majorHAnsi" w:hAnsiTheme="majorHAnsi" w:cstheme="majorHAnsi"/>
          <w:sz w:val="22"/>
          <w:szCs w:val="22"/>
        </w:rPr>
        <w:t xml:space="preserve">What are the most frequent factors for job termination? </w:t>
      </w:r>
    </w:p>
    <w:p w14:paraId="42204D90" w14:textId="7D84E20B" w:rsidR="005D4C61" w:rsidRPr="005D4C61" w:rsidRDefault="005D4C61">
      <w:pPr>
        <w:rPr>
          <w:rFonts w:asciiTheme="majorHAnsi" w:hAnsiTheme="majorHAnsi" w:cstheme="majorHAnsi"/>
          <w:b/>
          <w:bCs/>
        </w:rPr>
      </w:pPr>
    </w:p>
    <w:p w14:paraId="5FDBB17C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A34D511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7DE99AF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1BAA45F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040832B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5F4B402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7AA6AB8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FCD0550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7519A31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0951242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1EA3A42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VISUALIZATION HERE</w:t>
      </w:r>
    </w:p>
    <w:p w14:paraId="61C9A601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FF25EC4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02A35FB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E65C18A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0BE9F6E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BF6FFB4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DBC4D77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BF4CD75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BB5F443" w14:textId="77777777" w:rsidR="005D4C61" w:rsidRPr="005D4C61" w:rsidRDefault="005D4C61" w:rsidP="005D4C61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32"/>
          <w:szCs w:val="32"/>
        </w:rPr>
      </w:pPr>
      <w:r w:rsidRPr="005D4C61">
        <w:rPr>
          <w:rFonts w:asciiTheme="majorHAnsi" w:hAnsiTheme="majorHAnsi" w:cstheme="majorHAnsi"/>
        </w:rPr>
        <w:br w:type="page"/>
      </w:r>
    </w:p>
    <w:p w14:paraId="032F40EE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lastRenderedPageBreak/>
        <w:t xml:space="preserve">What are the key design features of your visualization? (MAX 200 WORDS) </w:t>
      </w:r>
    </w:p>
    <w:p w14:paraId="46DA93D2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4A65C352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3D02FE13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36D9FE36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63FA3941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11735213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1020661E" w14:textId="77777777" w:rsidR="005D4C61" w:rsidRPr="005D4C61" w:rsidRDefault="005D4C61" w:rsidP="005D4C61">
      <w:pPr>
        <w:rPr>
          <w:rFonts w:asciiTheme="majorHAnsi" w:hAnsiTheme="majorHAnsi" w:cstheme="majorHAnsi"/>
        </w:rPr>
      </w:pPr>
    </w:p>
    <w:p w14:paraId="45FA3DC0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 xml:space="preserve">Why did you choose the above-mentioned design features? (MAX 200 WORDS) </w:t>
      </w:r>
    </w:p>
    <w:p w14:paraId="2C1FD913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5CD77E13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520C8661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458C0B28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2894E828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739B0C36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1E3070FA" w14:textId="77777777" w:rsidR="005D4C61" w:rsidRPr="005D4C61" w:rsidRDefault="005D4C61" w:rsidP="005D4C61">
      <w:pPr>
        <w:rPr>
          <w:rFonts w:asciiTheme="majorHAnsi" w:hAnsiTheme="majorHAnsi" w:cstheme="majorHAnsi"/>
        </w:rPr>
      </w:pPr>
    </w:p>
    <w:p w14:paraId="436AD5F3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 xml:space="preserve">What is the main insight of the chart? (MAX 100 WORDS) </w:t>
      </w:r>
    </w:p>
    <w:p w14:paraId="749EAEC7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06A410E4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5F28B366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37772F37" w14:textId="77777777" w:rsidR="005D4C61" w:rsidRPr="005D4C61" w:rsidRDefault="005D4C61" w:rsidP="005D4C61">
      <w:pPr>
        <w:rPr>
          <w:rFonts w:asciiTheme="majorHAnsi" w:hAnsiTheme="majorHAnsi" w:cstheme="majorHAnsi"/>
        </w:rPr>
      </w:pPr>
      <w:r w:rsidRPr="005D4C61">
        <w:rPr>
          <w:rFonts w:asciiTheme="majorHAnsi" w:hAnsiTheme="majorHAnsi" w:cstheme="majorHAnsi"/>
        </w:rPr>
        <w:br w:type="page"/>
      </w:r>
    </w:p>
    <w:p w14:paraId="3E689CC9" w14:textId="77777777" w:rsidR="005D4C61" w:rsidRPr="005D4C61" w:rsidRDefault="005D4C61" w:rsidP="005D4C61">
      <w:pPr>
        <w:rPr>
          <w:rFonts w:asciiTheme="majorHAnsi" w:hAnsiTheme="majorHAnsi" w:cstheme="majorHAnsi"/>
        </w:rPr>
      </w:pPr>
    </w:p>
    <w:p w14:paraId="08A3A07A" w14:textId="6DBD7545" w:rsidR="005D4C61" w:rsidRPr="005D4C61" w:rsidRDefault="005D4C61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32"/>
          <w:szCs w:val="32"/>
        </w:rPr>
      </w:pPr>
      <w:r w:rsidRPr="005D4C61">
        <w:rPr>
          <w:rFonts w:asciiTheme="majorHAnsi" w:hAnsiTheme="majorHAnsi" w:cstheme="majorHAnsi"/>
        </w:rPr>
        <w:br w:type="page"/>
      </w:r>
    </w:p>
    <w:p w14:paraId="7AE94270" w14:textId="31B8436C" w:rsidR="005D4C61" w:rsidRPr="005D4C61" w:rsidRDefault="00000000">
      <w:pPr>
        <w:pStyle w:val="Heading1"/>
        <w:rPr>
          <w:rFonts w:cstheme="majorHAnsi"/>
        </w:rPr>
      </w:pPr>
      <w:bookmarkStart w:id="4" w:name="visualization-5"/>
      <w:bookmarkEnd w:id="3"/>
      <w:r w:rsidRPr="005D4C61">
        <w:rPr>
          <w:rFonts w:cstheme="majorHAnsi"/>
        </w:rPr>
        <w:lastRenderedPageBreak/>
        <w:t>Visualization #5</w:t>
      </w:r>
    </w:p>
    <w:p w14:paraId="060CD00B" w14:textId="6AE4A4AB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  <w:r w:rsidRPr="005D4C61">
        <w:rPr>
          <w:rFonts w:asciiTheme="majorHAnsi" w:hAnsiTheme="majorHAnsi" w:cstheme="majorHAnsi"/>
          <w:sz w:val="22"/>
          <w:szCs w:val="22"/>
        </w:rPr>
        <w:t xml:space="preserve">Are there areas of the company where pay is not equitable? </w:t>
      </w:r>
    </w:p>
    <w:p w14:paraId="78863D78" w14:textId="77777777" w:rsidR="005D4C61" w:rsidRPr="005D4C61" w:rsidRDefault="005D4C61">
      <w:pPr>
        <w:rPr>
          <w:rFonts w:asciiTheme="majorHAnsi" w:hAnsiTheme="majorHAnsi" w:cstheme="majorHAnsi"/>
        </w:rPr>
      </w:pPr>
    </w:p>
    <w:p w14:paraId="50F10EEB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AD61D9E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33B24D9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F014244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E5815B3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4455C8E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3FC75FA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746A8BF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CC498AE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D221744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FE34D32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VISUALIZATION HERE</w:t>
      </w:r>
    </w:p>
    <w:p w14:paraId="1E152134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BA7778C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2A1FD6A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B83B742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71A1A18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F67F09F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186DECE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E1E2C8B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DA2E2EE" w14:textId="77777777" w:rsidR="005D4C61" w:rsidRPr="005D4C61" w:rsidRDefault="005D4C61" w:rsidP="005D4C61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32"/>
          <w:szCs w:val="32"/>
        </w:rPr>
      </w:pPr>
      <w:r w:rsidRPr="005D4C61">
        <w:rPr>
          <w:rFonts w:asciiTheme="majorHAnsi" w:hAnsiTheme="majorHAnsi" w:cstheme="majorHAnsi"/>
        </w:rPr>
        <w:br w:type="page"/>
      </w:r>
    </w:p>
    <w:p w14:paraId="1848CE02" w14:textId="77777777" w:rsidR="00845A2B" w:rsidRPr="005D4C61" w:rsidRDefault="00845A2B" w:rsidP="00845A2B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lastRenderedPageBreak/>
        <w:t xml:space="preserve">What are the key design features of your visualization? (MAX 200 WORDS) </w:t>
      </w:r>
    </w:p>
    <w:p w14:paraId="3C13D29B" w14:textId="77777777" w:rsidR="00845A2B" w:rsidRPr="005D4C61" w:rsidRDefault="00845A2B" w:rsidP="00845A2B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5F8360C5" w14:textId="77777777" w:rsidR="00845A2B" w:rsidRPr="005D4C61" w:rsidRDefault="00845A2B" w:rsidP="00845A2B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4E2444F3" w14:textId="77777777" w:rsidR="00845A2B" w:rsidRPr="005D4C61" w:rsidRDefault="00845A2B" w:rsidP="00845A2B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607600E2" w14:textId="77777777" w:rsidR="00845A2B" w:rsidRPr="005D4C61" w:rsidRDefault="00845A2B" w:rsidP="00845A2B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2A0CB971" w14:textId="77777777" w:rsidR="00845A2B" w:rsidRPr="005D4C61" w:rsidRDefault="00845A2B" w:rsidP="00845A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4532E7A3" w14:textId="77777777" w:rsidR="00845A2B" w:rsidRPr="005D4C61" w:rsidRDefault="00845A2B" w:rsidP="00845A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4CED2BE9" w14:textId="77777777" w:rsidR="00845A2B" w:rsidRPr="005D4C61" w:rsidRDefault="00845A2B" w:rsidP="00845A2B">
      <w:pPr>
        <w:rPr>
          <w:rFonts w:asciiTheme="majorHAnsi" w:hAnsiTheme="majorHAnsi" w:cstheme="majorHAnsi"/>
        </w:rPr>
      </w:pPr>
    </w:p>
    <w:p w14:paraId="41BA5F5D" w14:textId="77777777" w:rsidR="00845A2B" w:rsidRPr="005D4C61" w:rsidRDefault="00845A2B" w:rsidP="00845A2B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 xml:space="preserve">Why did you choose the above-mentioned design features? (MAX 200 WORDS) </w:t>
      </w:r>
    </w:p>
    <w:p w14:paraId="25E944D5" w14:textId="77777777" w:rsidR="00845A2B" w:rsidRPr="005D4C61" w:rsidRDefault="00845A2B" w:rsidP="00845A2B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01027540" w14:textId="77777777" w:rsidR="00845A2B" w:rsidRPr="005D4C61" w:rsidRDefault="00845A2B" w:rsidP="00845A2B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5658D1DE" w14:textId="77777777" w:rsidR="00845A2B" w:rsidRPr="005D4C61" w:rsidRDefault="00845A2B" w:rsidP="00845A2B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287825A4" w14:textId="77777777" w:rsidR="00845A2B" w:rsidRPr="005D4C61" w:rsidRDefault="00845A2B" w:rsidP="00845A2B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2448CA6A" w14:textId="77777777" w:rsidR="00845A2B" w:rsidRPr="005D4C61" w:rsidRDefault="00845A2B" w:rsidP="00845A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178A0313" w14:textId="77777777" w:rsidR="00845A2B" w:rsidRPr="005D4C61" w:rsidRDefault="00845A2B" w:rsidP="00845A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24A4BD15" w14:textId="77777777" w:rsidR="00845A2B" w:rsidRPr="005D4C61" w:rsidRDefault="00845A2B" w:rsidP="00845A2B">
      <w:pPr>
        <w:rPr>
          <w:rFonts w:asciiTheme="majorHAnsi" w:hAnsiTheme="majorHAnsi" w:cstheme="majorHAnsi"/>
        </w:rPr>
      </w:pPr>
    </w:p>
    <w:p w14:paraId="5EF6858D" w14:textId="77777777" w:rsidR="00845A2B" w:rsidRPr="005D4C61" w:rsidRDefault="00845A2B" w:rsidP="00845A2B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 xml:space="preserve">What is the main insight of the chart? (MAX 100 WORDS) </w:t>
      </w:r>
    </w:p>
    <w:p w14:paraId="326E5188" w14:textId="77777777" w:rsidR="00845A2B" w:rsidRPr="005D4C61" w:rsidRDefault="00845A2B" w:rsidP="00845A2B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4D3AAA0B" w14:textId="77777777" w:rsidR="00845A2B" w:rsidRPr="005D4C61" w:rsidRDefault="00845A2B" w:rsidP="00845A2B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5E9A4774" w14:textId="77777777" w:rsidR="00845A2B" w:rsidRPr="005D4C61" w:rsidRDefault="00845A2B" w:rsidP="00845A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0CE88534" w14:textId="1AD841B3" w:rsidR="005D4C61" w:rsidRPr="005D4C61" w:rsidRDefault="00845A2B" w:rsidP="005D4C61">
      <w:pPr>
        <w:rPr>
          <w:rFonts w:asciiTheme="majorHAnsi" w:hAnsiTheme="majorHAnsi" w:cstheme="majorHAnsi"/>
        </w:rPr>
      </w:pPr>
      <w:r w:rsidRPr="005D4C61">
        <w:rPr>
          <w:rFonts w:asciiTheme="majorHAnsi" w:hAnsiTheme="majorHAnsi" w:cstheme="majorHAnsi"/>
        </w:rPr>
        <w:br w:type="page"/>
      </w:r>
    </w:p>
    <w:bookmarkEnd w:id="4"/>
    <w:p w14:paraId="15F9F853" w14:textId="0BD0AF42" w:rsidR="00B97494" w:rsidRPr="00845A2B" w:rsidRDefault="00B97494" w:rsidP="00845A2B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32"/>
          <w:szCs w:val="32"/>
        </w:rPr>
      </w:pPr>
    </w:p>
    <w:sectPr w:rsidR="00B97494" w:rsidRPr="00845A2B">
      <w:footerReference w:type="even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41CFA6" w14:textId="77777777" w:rsidR="00E470AF" w:rsidRDefault="00E470AF">
      <w:pPr>
        <w:spacing w:after="0"/>
      </w:pPr>
      <w:r>
        <w:separator/>
      </w:r>
    </w:p>
  </w:endnote>
  <w:endnote w:type="continuationSeparator" w:id="0">
    <w:p w14:paraId="0D17E826" w14:textId="77777777" w:rsidR="00E470AF" w:rsidRDefault="00E470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808528397"/>
      <w:docPartObj>
        <w:docPartGallery w:val="Page Numbers (Bottom of Page)"/>
        <w:docPartUnique/>
      </w:docPartObj>
    </w:sdtPr>
    <w:sdtContent>
      <w:p w14:paraId="186E80A4" w14:textId="0C78C15E" w:rsidR="00845A2B" w:rsidRDefault="00845A2B" w:rsidP="006335E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7278F8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C44DA11" w14:textId="77777777" w:rsidR="00845A2B" w:rsidRDefault="00845A2B" w:rsidP="00845A2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Theme="majorHAnsi" w:hAnsiTheme="majorHAnsi" w:cstheme="majorHAnsi"/>
      </w:rPr>
      <w:id w:val="1032839431"/>
      <w:docPartObj>
        <w:docPartGallery w:val="Page Numbers (Bottom of Page)"/>
        <w:docPartUnique/>
      </w:docPartObj>
    </w:sdtPr>
    <w:sdtContent>
      <w:p w14:paraId="1B63EBA4" w14:textId="7AC94C1C" w:rsidR="00845A2B" w:rsidRPr="00845A2B" w:rsidRDefault="00845A2B" w:rsidP="006335E1">
        <w:pPr>
          <w:pStyle w:val="Footer"/>
          <w:framePr w:wrap="none" w:vAnchor="text" w:hAnchor="margin" w:xAlign="right" w:y="1"/>
          <w:rPr>
            <w:rStyle w:val="PageNumber"/>
            <w:rFonts w:asciiTheme="majorHAnsi" w:hAnsiTheme="majorHAnsi" w:cstheme="majorHAnsi"/>
          </w:rPr>
        </w:pPr>
        <w:r w:rsidRPr="00845A2B">
          <w:rPr>
            <w:rStyle w:val="PageNumber"/>
            <w:rFonts w:asciiTheme="majorHAnsi" w:hAnsiTheme="majorHAnsi" w:cstheme="majorHAnsi"/>
          </w:rPr>
          <w:fldChar w:fldCharType="begin"/>
        </w:r>
        <w:r w:rsidRPr="00845A2B">
          <w:rPr>
            <w:rStyle w:val="PageNumber"/>
            <w:rFonts w:asciiTheme="majorHAnsi" w:hAnsiTheme="majorHAnsi" w:cstheme="majorHAnsi"/>
          </w:rPr>
          <w:instrText xml:space="preserve"> PAGE </w:instrText>
        </w:r>
        <w:r w:rsidRPr="00845A2B">
          <w:rPr>
            <w:rStyle w:val="PageNumber"/>
            <w:rFonts w:asciiTheme="majorHAnsi" w:hAnsiTheme="majorHAnsi" w:cstheme="majorHAnsi"/>
          </w:rPr>
          <w:fldChar w:fldCharType="separate"/>
        </w:r>
        <w:r w:rsidRPr="00845A2B">
          <w:rPr>
            <w:rStyle w:val="PageNumber"/>
            <w:rFonts w:asciiTheme="majorHAnsi" w:hAnsiTheme="majorHAnsi" w:cstheme="majorHAnsi"/>
            <w:noProof/>
          </w:rPr>
          <w:t>1</w:t>
        </w:r>
        <w:r w:rsidRPr="00845A2B">
          <w:rPr>
            <w:rStyle w:val="PageNumber"/>
            <w:rFonts w:asciiTheme="majorHAnsi" w:hAnsiTheme="majorHAnsi" w:cstheme="majorHAnsi"/>
          </w:rPr>
          <w:fldChar w:fldCharType="end"/>
        </w:r>
      </w:p>
    </w:sdtContent>
  </w:sdt>
  <w:p w14:paraId="569E8BBE" w14:textId="77777777" w:rsidR="00845A2B" w:rsidRPr="00845A2B" w:rsidRDefault="00845A2B" w:rsidP="00845A2B">
    <w:pPr>
      <w:pStyle w:val="Footer"/>
      <w:ind w:right="360"/>
      <w:rPr>
        <w:rFonts w:asciiTheme="majorHAnsi" w:hAnsiTheme="majorHAnsi" w:cstheme="maj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5500AE" w14:textId="77777777" w:rsidR="00E470AF" w:rsidRDefault="00E470AF">
      <w:r>
        <w:separator/>
      </w:r>
    </w:p>
  </w:footnote>
  <w:footnote w:type="continuationSeparator" w:id="0">
    <w:p w14:paraId="02AB3997" w14:textId="77777777" w:rsidR="00E470AF" w:rsidRDefault="00E470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834E7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10775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7494"/>
    <w:rsid w:val="003C7778"/>
    <w:rsid w:val="004E02AF"/>
    <w:rsid w:val="00582747"/>
    <w:rsid w:val="005D4C61"/>
    <w:rsid w:val="007278F8"/>
    <w:rsid w:val="00845A2B"/>
    <w:rsid w:val="008B0A95"/>
    <w:rsid w:val="00B46046"/>
    <w:rsid w:val="00B97494"/>
    <w:rsid w:val="00E470A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BF5288E"/>
  <w15:docId w15:val="{8C43FF60-210B-D547-92CF-801637611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5D4C6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/>
    </w:rPr>
  </w:style>
  <w:style w:type="paragraph" w:styleId="Footer">
    <w:name w:val="footer"/>
    <w:basedOn w:val="Normal"/>
    <w:link w:val="FooterChar"/>
    <w:unhideWhenUsed/>
    <w:rsid w:val="00845A2B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45A2B"/>
  </w:style>
  <w:style w:type="character" w:styleId="PageNumber">
    <w:name w:val="page number"/>
    <w:basedOn w:val="DefaultParagraphFont"/>
    <w:semiHidden/>
    <w:unhideWhenUsed/>
    <w:rsid w:val="00845A2B"/>
  </w:style>
  <w:style w:type="paragraph" w:styleId="Header">
    <w:name w:val="header"/>
    <w:basedOn w:val="Normal"/>
    <w:link w:val="HeaderChar"/>
    <w:unhideWhenUsed/>
    <w:rsid w:val="00845A2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45A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9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82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03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075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741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7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49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355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678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12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7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43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26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563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79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13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12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306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91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8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07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629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45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90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40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14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44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93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526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296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70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46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520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011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40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96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689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56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03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895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790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349</Words>
  <Characters>199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e, Sangseok</dc:creator>
  <cp:keywords/>
  <cp:lastModifiedBy>Lee, Sangseok</cp:lastModifiedBy>
  <cp:revision>2</cp:revision>
  <dcterms:created xsi:type="dcterms:W3CDTF">2024-02-07T19:57:00Z</dcterms:created>
  <dcterms:modified xsi:type="dcterms:W3CDTF">2024-02-07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6c24981-b6df-48f8-949b-0896357b9b03_Enabled">
    <vt:lpwstr>true</vt:lpwstr>
  </property>
  <property fmtid="{D5CDD505-2E9C-101B-9397-08002B2CF9AE}" pid="3" name="MSIP_Label_06c24981-b6df-48f8-949b-0896357b9b03_SetDate">
    <vt:lpwstr>2022-10-18T22:03:51Z</vt:lpwstr>
  </property>
  <property fmtid="{D5CDD505-2E9C-101B-9397-08002B2CF9AE}" pid="4" name="MSIP_Label_06c24981-b6df-48f8-949b-0896357b9b03_Method">
    <vt:lpwstr>Privileged</vt:lpwstr>
  </property>
  <property fmtid="{D5CDD505-2E9C-101B-9397-08002B2CF9AE}" pid="5" name="MSIP_Label_06c24981-b6df-48f8-949b-0896357b9b03_Name">
    <vt:lpwstr>Official</vt:lpwstr>
  </property>
  <property fmtid="{D5CDD505-2E9C-101B-9397-08002B2CF9AE}" pid="6" name="MSIP_Label_06c24981-b6df-48f8-949b-0896357b9b03_SiteId">
    <vt:lpwstr>dd615949-5bd0-4da0-ac52-28ef8d336373</vt:lpwstr>
  </property>
  <property fmtid="{D5CDD505-2E9C-101B-9397-08002B2CF9AE}" pid="7" name="MSIP_Label_06c24981-b6df-48f8-949b-0896357b9b03_ActionId">
    <vt:lpwstr>2897a02d-1632-45c1-bd6a-7531900c55c2</vt:lpwstr>
  </property>
  <property fmtid="{D5CDD505-2E9C-101B-9397-08002B2CF9AE}" pid="8" name="MSIP_Label_06c24981-b6df-48f8-949b-0896357b9b03_ContentBits">
    <vt:lpwstr>0</vt:lpwstr>
  </property>
</Properties>
</file>